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41B68695"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Capacity Expansion Planning Under the Risk of Hurricane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76735367"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3FFF3DE4"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50243" w:rsidRPr="00E50243">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77777777"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D249D1" w:rsidRPr="00D249D1">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D249D1" w:rsidRPr="00D249D1">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35AB4A1E"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Hazus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50243" w:rsidRPr="00E50243">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3A88CECA"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635D42" w:rsidRPr="00303847">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635D42" w:rsidRPr="00303847">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6443C22A"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9]</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9]</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yellow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8]</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0, 8, 11]</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65B48C16"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Pr="00150F41">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4D116E4F"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Pr="00150F41">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A43BCB" w:rsidRPr="00A43BCB">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68EE9900"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Pr="00150F41">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Pr="00A43BCB">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Hazus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w:t>
      </w:r>
      <w:r>
        <w:rPr>
          <w:rFonts w:ascii="Times New Roman" w:hAnsi="Times New Roman" w:cs="Times New Roman"/>
          <w:sz w:val="24"/>
          <w:szCs w:val="24"/>
        </w:rPr>
        <w:t xml:space="preserve">the loss function for </w:t>
      </w:r>
      <w:r>
        <w:rPr>
          <w:rFonts w:ascii="Times New Roman" w:hAnsi="Times New Roman" w:cs="Times New Roman"/>
          <w:sz w:val="24"/>
          <w:szCs w:val="24"/>
        </w:rPr>
        <w:t>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1 for comparison.</w:t>
      </w:r>
    </w:p>
    <w:p w14:paraId="3D5C3B20" w14:textId="4BF0A3E8" w:rsidR="00303847" w:rsidRDefault="00473A3D" w:rsidP="00196E14">
      <w:pPr>
        <w:spacing w:before="120" w:after="120" w:line="240" w:lineRule="auto"/>
        <w:jc w:val="both"/>
        <w:rPr>
          <w:rFonts w:ascii="Times New Roman" w:hAnsi="Times New Roman" w:cs="Times New Roman"/>
          <w:sz w:val="24"/>
          <w:szCs w:val="24"/>
        </w:rPr>
      </w:pPr>
      <w:r w:rsidRPr="00473A3D">
        <w:rPr>
          <w:rFonts w:ascii="Times New Roman" w:hAnsi="Times New Roman" w:cs="Times New Roman"/>
          <w:sz w:val="24"/>
          <w:szCs w:val="24"/>
        </w:rPr>
        <w:drawing>
          <wp:inline distT="0" distB="0" distL="0" distR="0" wp14:anchorId="69CCCEF9" wp14:editId="662BA9B1">
            <wp:extent cx="6475730" cy="2889885"/>
            <wp:effectExtent l="0" t="0" r="1270" b="5715"/>
            <wp:docPr id="63235096" name="Picture 1" descr="A graph of different colo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096" name="Picture 1" descr="A graph of different colors and numbers&#10;&#10;Description automatically generated"/>
                    <pic:cNvPicPr/>
                  </pic:nvPicPr>
                  <pic:blipFill>
                    <a:blip r:embed="rId13"/>
                    <a:stretch>
                      <a:fillRect/>
                    </a:stretch>
                  </pic:blipFill>
                  <pic:spPr>
                    <a:xfrm>
                      <a:off x="0" y="0"/>
                      <a:ext cx="6475730" cy="2889885"/>
                    </a:xfrm>
                    <a:prstGeom prst="rect">
                      <a:avLst/>
                    </a:prstGeom>
                  </pic:spPr>
                </pic:pic>
              </a:graphicData>
            </a:graphic>
          </wp:inline>
        </w:drawing>
      </w:r>
    </w:p>
    <w:p w14:paraId="2D018799" w14:textId="5BE35108"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 xml:space="preserve">Fragility Cu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r>
        <w:rPr>
          <w:rFonts w:ascii="Times New Roman" w:hAnsi="Times New Roman" w:cs="Times New Roman"/>
        </w:rPr>
        <w:t>.</w:t>
      </w:r>
    </w:p>
    <w:p w14:paraId="2A975489" w14:textId="77777777" w:rsidR="00D55539" w:rsidRDefault="00D55539" w:rsidP="00196E14">
      <w:pPr>
        <w:spacing w:before="120" w:after="120" w:line="240" w:lineRule="auto"/>
        <w:jc w:val="both"/>
        <w:rPr>
          <w:rFonts w:ascii="Times New Roman" w:hAnsi="Times New Roman" w:cs="Times New Roman"/>
          <w:sz w:val="24"/>
          <w:szCs w:val="24"/>
        </w:rPr>
      </w:pPr>
    </w:p>
    <w:p w14:paraId="6BACAD8F" w14:textId="77777777" w:rsidR="00710635" w:rsidRDefault="00710635" w:rsidP="00196E14">
      <w:pPr>
        <w:spacing w:before="120" w:after="120" w:line="240" w:lineRule="auto"/>
        <w:jc w:val="both"/>
        <w:rPr>
          <w:rFonts w:ascii="Times New Roman" w:hAnsi="Times New Roman" w:cs="Times New Roman"/>
          <w:sz w:val="24"/>
          <w:szCs w:val="24"/>
        </w:rPr>
      </w:pPr>
    </w:p>
    <w:p w14:paraId="2970D01C" w14:textId="77777777" w:rsidR="00710635" w:rsidRDefault="00710635" w:rsidP="00196E14">
      <w:pPr>
        <w:spacing w:before="120" w:after="120" w:line="240" w:lineRule="auto"/>
        <w:jc w:val="both"/>
        <w:rPr>
          <w:rFonts w:ascii="Times New Roman" w:hAnsi="Times New Roman" w:cs="Times New Roman"/>
          <w:sz w:val="24"/>
          <w:szCs w:val="24"/>
        </w:rPr>
      </w:pPr>
    </w:p>
    <w:p w14:paraId="7B5DAE6E" w14:textId="77777777" w:rsidR="00710635" w:rsidRDefault="00710635" w:rsidP="00196E14">
      <w:pPr>
        <w:spacing w:before="120" w:after="120" w:line="240" w:lineRule="auto"/>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lastRenderedPageBreak/>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48E71F24"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303847" w:rsidRPr="00303847">
                  <w:rPr>
                    <w:rFonts w:ascii="Calibri" w:hAnsi="Calibri" w:cs="Calibri"/>
                    <w:noProof/>
                    <w:color w:val="000000"/>
                    <w:sz w:val="18"/>
                    <w:szCs w:val="18"/>
                  </w:rPr>
                  <w:t>[11]</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20D82E0E"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29C788F8"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6BFA1A95"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0D57DDA8"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32FA3D32"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3]</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66D02B8D"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4259DA2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560502E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27AEA968"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29BF90C5"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0D86A020"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34BDE292"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3A04325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723013F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7BB78092"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215CAFAF"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13B8965F"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65C4C068"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110861A2"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6E232B0F"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3B41196E"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065A3D4C"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WAT_PS_NEW</w:t>
            </w:r>
          </w:p>
        </w:tc>
        <w:tc>
          <w:tcPr>
            <w:tcW w:w="7560" w:type="dxa"/>
            <w:vAlign w:val="center"/>
          </w:tcPr>
          <w:p w14:paraId="2D210C60" w14:textId="290FE66D"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0AD1FFB8"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8114534"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03847" w:rsidRPr="00303847">
                  <w:rPr>
                    <w:rFonts w:ascii="Calibri" w:hAnsi="Calibri" w:cs="Calibri"/>
                    <w:noProof/>
                    <w:color w:val="000000"/>
                    <w:sz w:val="18"/>
                    <w:szCs w:val="18"/>
                  </w:rPr>
                  <w:t>[12]</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3A037922"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1]</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35581AB1"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303847" w:rsidRPr="00303847">
            <w:rPr>
              <w:rFonts w:ascii="Times New Roman" w:hAnsi="Times New Roman" w:cs="Times New Roman"/>
              <w:noProof/>
            </w:rPr>
            <w:t>[11]</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26427392"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776AC13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03847" w:rsidRPr="00303847">
                  <w:rPr>
                    <w:rFonts w:cstheme="minorHAnsi"/>
                    <w:noProof/>
                    <w:sz w:val="18"/>
                    <w:szCs w:val="18"/>
                  </w:rPr>
                  <w:t>[14, 15]</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lastRenderedPageBreak/>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4D6B030E"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43EECDE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228D616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03847" w:rsidRPr="00303847">
                  <w:rPr>
                    <w:rFonts w:cstheme="minorHAnsi"/>
                    <w:noProof/>
                    <w:sz w:val="18"/>
                    <w:szCs w:val="18"/>
                  </w:rPr>
                  <w:t>[14, 15]</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18B51F41"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B8C69D7"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5D283A7E"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03847" w:rsidRPr="00303847">
                  <w:rPr>
                    <w:rFonts w:cstheme="minorHAnsi"/>
                    <w:noProof/>
                    <w:color w:val="000000"/>
                    <w:sz w:val="18"/>
                    <w:szCs w:val="18"/>
                  </w:rPr>
                  <w:t>[11]</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2EFA1EF"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03847" w:rsidRPr="00303847">
                  <w:rPr>
                    <w:rFonts w:cstheme="minorHAnsi"/>
                    <w:noProof/>
                    <w:sz w:val="18"/>
                    <w:szCs w:val="18"/>
                  </w:rPr>
                  <w:t>[13]</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717FC86D"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03847" w:rsidRPr="00303847">
                  <w:rPr>
                    <w:rFonts w:cstheme="minorHAnsi"/>
                    <w:noProof/>
                    <w:sz w:val="18"/>
                    <w:szCs w:val="18"/>
                  </w:rPr>
                  <w:t>[13]</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60E4AA6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03847" w:rsidRPr="00303847">
                  <w:rPr>
                    <w:rFonts w:cstheme="minorHAnsi"/>
                    <w:noProof/>
                    <w:sz w:val="18"/>
                    <w:szCs w:val="18"/>
                  </w:rPr>
                  <w:t>[14, 15]</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32B53E2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03847" w:rsidRPr="00303847">
                  <w:rPr>
                    <w:rFonts w:cstheme="minorHAnsi"/>
                    <w:noProof/>
                    <w:sz w:val="18"/>
                    <w:szCs w:val="18"/>
                  </w:rPr>
                  <w:t>[14, 15]</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796B31B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03847" w:rsidRPr="00303847">
                  <w:rPr>
                    <w:rFonts w:cstheme="minorHAnsi"/>
                    <w:noProof/>
                    <w:color w:val="000000"/>
                    <w:sz w:val="18"/>
                    <w:szCs w:val="18"/>
                  </w:rPr>
                  <w:t>[11]</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251BF5CB"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03847" w:rsidRPr="00303847">
                  <w:rPr>
                    <w:rFonts w:cstheme="minorHAnsi"/>
                    <w:noProof/>
                    <w:sz w:val="18"/>
                    <w:szCs w:val="18"/>
                  </w:rPr>
                  <w:t>[14, 15]</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3C232B4E"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03847" w:rsidRPr="00303847">
                  <w:rPr>
                    <w:rFonts w:cstheme="minorHAnsi"/>
                    <w:noProof/>
                    <w:color w:val="000000"/>
                    <w:sz w:val="18"/>
                    <w:szCs w:val="18"/>
                  </w:rPr>
                  <w:t>[11]</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06914B98"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03847" w:rsidRPr="00303847">
                  <w:rPr>
                    <w:rFonts w:cstheme="minorHAnsi"/>
                    <w:noProof/>
                    <w:sz w:val="18"/>
                    <w:szCs w:val="18"/>
                  </w:rPr>
                  <w:t>[13]</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66883DE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03847" w:rsidRPr="00303847">
                  <w:rPr>
                    <w:rFonts w:cstheme="minorHAnsi"/>
                    <w:noProof/>
                    <w:sz w:val="18"/>
                    <w:szCs w:val="18"/>
                  </w:rPr>
                  <w:t>[14, 15]</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65771551"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03847" w:rsidRPr="00303847">
                  <w:rPr>
                    <w:rFonts w:cstheme="minorHAnsi"/>
                    <w:noProof/>
                    <w:sz w:val="18"/>
                    <w:szCs w:val="18"/>
                  </w:rPr>
                  <w:t>[13]</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05D7C131"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03847" w:rsidRPr="00303847">
                  <w:rPr>
                    <w:rFonts w:cstheme="minorHAnsi"/>
                    <w:noProof/>
                    <w:color w:val="000000"/>
                    <w:sz w:val="18"/>
                    <w:szCs w:val="18"/>
                  </w:rPr>
                  <w:t>[11]</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130DB8AC"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03847" w:rsidRPr="00303847">
                  <w:rPr>
                    <w:rFonts w:cstheme="minorHAnsi"/>
                    <w:noProof/>
                    <w:sz w:val="18"/>
                    <w:szCs w:val="18"/>
                  </w:rPr>
                  <w:t>[13]</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28C45F67"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303847" w:rsidRPr="00303847">
            <w:rPr>
              <w:rFonts w:ascii="Times New Roman" w:hAnsi="Times New Roman" w:cs="Times New Roman"/>
              <w:noProof/>
              <w:color w:val="000000"/>
              <w:sz w:val="24"/>
              <w:szCs w:val="24"/>
            </w:rPr>
            <w:t>[11]</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5B71D76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24E5188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6590E04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DA4C2E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41DAFE4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0AF51A2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1BDE20F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642445D8"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7C753C1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348C53D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7BF5B2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597EFB0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16DA220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1B201B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7851A6E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4D1BE0A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40A0313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15841AF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0467982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33522BA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126FEB5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477ECB8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55923C1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1950C30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745107A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06EE86E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3BBAF88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025B11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3DDE251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7137932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0DB0BDB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2C4811F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21F4466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0232E27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690338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7BE395F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452F331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3E7C8B4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013292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42B9E9C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2839260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1B6538D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0DD20C60"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303847" w:rsidRPr="00303847">
                  <w:rPr>
                    <w:rFonts w:cstheme="minorHAnsi"/>
                    <w:noProof/>
                    <w:sz w:val="18"/>
                    <w:szCs w:val="18"/>
                  </w:rPr>
                  <w:t>[14, 15]</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0955FC5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5A408F3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03847" w:rsidRPr="00303847">
                  <w:rPr>
                    <w:rFonts w:cstheme="minorHAnsi"/>
                    <w:noProof/>
                    <w:sz w:val="18"/>
                    <w:szCs w:val="18"/>
                  </w:rPr>
                  <w:t>[13]</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7BA6A80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03847" w:rsidRPr="00303847">
                  <w:rPr>
                    <w:rFonts w:cstheme="minorHAnsi"/>
                    <w:noProof/>
                    <w:sz w:val="18"/>
                    <w:szCs w:val="18"/>
                  </w:rPr>
                  <w:t>[13]</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48DED818"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03847" w:rsidRPr="00303847">
                  <w:rPr>
                    <w:rFonts w:cstheme="minorHAnsi"/>
                    <w:noProof/>
                    <w:sz w:val="18"/>
                    <w:szCs w:val="18"/>
                  </w:rPr>
                  <w:t>[13]</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24B0F3E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03847" w:rsidRPr="00303847">
                  <w:rPr>
                    <w:rFonts w:cstheme="minorHAnsi"/>
                    <w:noProof/>
                    <w:sz w:val="18"/>
                    <w:szCs w:val="18"/>
                  </w:rPr>
                  <w:t>[13]</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14C2E8E2"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03847" w:rsidRPr="00303847">
                  <w:rPr>
                    <w:rFonts w:cstheme="minorHAnsi"/>
                    <w:noProof/>
                    <w:sz w:val="18"/>
                    <w:szCs w:val="18"/>
                  </w:rPr>
                  <w:t>[13]</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7C9093C0"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4, 15]</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4, 15]</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1C691506"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4, 15]</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4, 15]</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14CF85C0"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4091DF2B"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04F0E3C3"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5E985953"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36E8C8A3"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303847" w:rsidRPr="00303847">
                  <w:rPr>
                    <w:rFonts w:cstheme="minorHAnsi"/>
                    <w:noProof/>
                    <w:sz w:val="18"/>
                    <w:szCs w:val="18"/>
                  </w:rPr>
                  <w:t>[13, 12]</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31A60096"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71ADC972"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303847" w:rsidRPr="00303847">
                  <w:rPr>
                    <w:rFonts w:cstheme="minorHAnsi"/>
                    <w:noProof/>
                    <w:sz w:val="18"/>
                    <w:szCs w:val="18"/>
                  </w:rPr>
                  <w:t>[12]</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4384173C"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28FFB03F"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5CF4F430"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3868F5D8"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4A7ECB2F"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51B77F5C"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637F3A21"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2FDB8D93"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E11F28A"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33E06DA"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7682C196"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88BED26"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4425DEB3"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063A6068"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2C653A6D"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2391AF56"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5989EDFF"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303847" w:rsidRPr="00303847">
                  <w:rPr>
                    <w:rFonts w:cstheme="minorHAnsi"/>
                    <w:noProof/>
                    <w:sz w:val="18"/>
                    <w:szCs w:val="18"/>
                  </w:rPr>
                  <w:t>[12]</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1BE6CB1"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335AFFEC"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03847" w:rsidRPr="00303847">
                  <w:rPr>
                    <w:rFonts w:cstheme="minorHAnsi"/>
                    <w:noProof/>
                    <w:sz w:val="18"/>
                    <w:szCs w:val="18"/>
                  </w:rPr>
                  <w:t>[12]</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671E4485"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303847" w:rsidRPr="00303847">
            <w:rPr>
              <w:rFonts w:ascii="Times New Roman" w:hAnsi="Times New Roman" w:cs="Times New Roman"/>
              <w:noProof/>
              <w:sz w:val="18"/>
              <w:szCs w:val="18"/>
            </w:rPr>
            <w:t>[13]</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303847" w:rsidRPr="00303847">
            <w:rPr>
              <w:rFonts w:cstheme="minorHAnsi"/>
              <w:noProof/>
              <w:sz w:val="18"/>
              <w:szCs w:val="18"/>
            </w:rPr>
            <w:t>[12]</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042CB1CF"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36A6A10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45657F33"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0D8ECED8"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2B7400AA"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4E38EBDA"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4813DF90"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739F9541"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4F21D82B"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57248317"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6E8C5E53"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03847" w:rsidRPr="00303847">
                  <w:rPr>
                    <w:rFonts w:cstheme="minorHAnsi"/>
                    <w:noProof/>
                    <w:sz w:val="18"/>
                    <w:szCs w:val="18"/>
                  </w:rPr>
                  <w:t>[12]</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460448AB"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03847" w:rsidRPr="00303847">
                  <w:rPr>
                    <w:rFonts w:cstheme="minorHAnsi"/>
                    <w:noProof/>
                    <w:sz w:val="18"/>
                    <w:szCs w:val="18"/>
                  </w:rPr>
                  <w:t>[12]</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5510DCC7"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03847" w:rsidRPr="00303847">
                  <w:rPr>
                    <w:rFonts w:cstheme="minorHAnsi"/>
                    <w:noProof/>
                    <w:sz w:val="18"/>
                    <w:szCs w:val="18"/>
                  </w:rPr>
                  <w:t>[12]</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6A55FF5B"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110DCE9E"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17C9BE2F"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1E999736"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4899DFF9"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FA050FD"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9658E29"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03847" w:rsidRPr="00303847">
                  <w:rPr>
                    <w:rFonts w:cstheme="minorHAnsi"/>
                    <w:noProof/>
                    <w:sz w:val="18"/>
                    <w:szCs w:val="18"/>
                  </w:rPr>
                  <w:t>[12]</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769614B2"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03847" w:rsidRPr="00303847">
                  <w:rPr>
                    <w:rFonts w:cstheme="minorHAnsi"/>
                    <w:noProof/>
                    <w:sz w:val="18"/>
                    <w:szCs w:val="18"/>
                  </w:rPr>
                  <w:t>[12]</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6025BD53"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5026B777"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66E3C3C5"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AEDAC21"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151D63C3"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303847" w:rsidRPr="00303847">
                  <w:rPr>
                    <w:rFonts w:cstheme="minorHAnsi"/>
                    <w:noProof/>
                    <w:sz w:val="18"/>
                    <w:szCs w:val="18"/>
                  </w:rPr>
                  <w:t>[13]</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30154073"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12600CF7"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79DF4E45"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32B803B3"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60BEC9C7"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79C836F9"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306FAD90"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435CC7D9"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459FF35A"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60A96BD6"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140C3478"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54B1C418"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34B52C47"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6ED24499"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5CD2189E"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606027A0"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03847" w:rsidRPr="00303847">
                  <w:rPr>
                    <w:rFonts w:cstheme="minorHAnsi"/>
                    <w:noProof/>
                    <w:sz w:val="18"/>
                    <w:szCs w:val="18"/>
                  </w:rPr>
                  <w:t>[12]</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0AC14F72"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03847" w:rsidRPr="00303847">
                  <w:rPr>
                    <w:rFonts w:cstheme="minorHAnsi"/>
                    <w:noProof/>
                    <w:sz w:val="18"/>
                    <w:szCs w:val="18"/>
                  </w:rPr>
                  <w:t>[12]</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59D9FB8C"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303847" w:rsidRPr="00303847">
                  <w:rPr>
                    <w:rFonts w:cstheme="minorHAnsi"/>
                    <w:noProof/>
                    <w:sz w:val="18"/>
                    <w:szCs w:val="18"/>
                  </w:rPr>
                  <w:t>[12]</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6E44CFC2"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03847" w:rsidRPr="00303847">
                  <w:rPr>
                    <w:rFonts w:cstheme="minorHAnsi"/>
                    <w:noProof/>
                    <w:sz w:val="18"/>
                    <w:szCs w:val="18"/>
                  </w:rPr>
                  <w:t>[12]</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1063B716"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03847" w:rsidRPr="00303847">
                  <w:rPr>
                    <w:rFonts w:cstheme="minorHAnsi"/>
                    <w:noProof/>
                    <w:sz w:val="18"/>
                    <w:szCs w:val="18"/>
                  </w:rPr>
                  <w:t>[12]</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355E160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303847" w:rsidRPr="00303847">
                  <w:rPr>
                    <w:rFonts w:cstheme="minorHAnsi"/>
                    <w:noProof/>
                    <w:sz w:val="18"/>
                    <w:szCs w:val="18"/>
                  </w:rPr>
                  <w:t>[13]</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50D05438"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303847" w:rsidRPr="00303847">
                  <w:rPr>
                    <w:rFonts w:cstheme="minorHAnsi"/>
                    <w:noProof/>
                    <w:sz w:val="18"/>
                    <w:szCs w:val="18"/>
                  </w:rPr>
                  <w:t>[12]</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2B5166AF"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03847" w:rsidRPr="00303847">
                  <w:rPr>
                    <w:rFonts w:cstheme="minorHAnsi"/>
                    <w:noProof/>
                    <w:sz w:val="18"/>
                    <w:szCs w:val="18"/>
                  </w:rPr>
                  <w:t>[12]</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7DE22E71"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03847" w:rsidRPr="00303847">
                  <w:rPr>
                    <w:rFonts w:cstheme="minorHAnsi"/>
                    <w:noProof/>
                    <w:sz w:val="18"/>
                    <w:szCs w:val="18"/>
                  </w:rPr>
                  <w:t>[12]</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344A98CE"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03847" w:rsidRPr="00303847">
                  <w:rPr>
                    <w:rFonts w:cstheme="minorHAnsi"/>
                    <w:noProof/>
                    <w:sz w:val="18"/>
                    <w:szCs w:val="18"/>
                  </w:rPr>
                  <w:t>[12]</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59082451"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03847" w:rsidRPr="00303847">
                  <w:rPr>
                    <w:rFonts w:cstheme="minorHAnsi"/>
                    <w:noProof/>
                    <w:sz w:val="18"/>
                    <w:szCs w:val="18"/>
                  </w:rPr>
                  <w:t>[12]</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3F3A5CE"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03847" w:rsidRPr="00303847">
                  <w:rPr>
                    <w:rFonts w:cstheme="minorHAnsi"/>
                    <w:noProof/>
                    <w:sz w:val="18"/>
                    <w:szCs w:val="18"/>
                  </w:rPr>
                  <w:t>[12]</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472CD53B"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03847" w:rsidRPr="00303847">
                  <w:rPr>
                    <w:rFonts w:cstheme="minorHAnsi"/>
                    <w:noProof/>
                    <w:sz w:val="18"/>
                    <w:szCs w:val="18"/>
                  </w:rPr>
                  <w:t>[12]</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5E6D79FF"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03847" w:rsidRPr="00303847">
                  <w:rPr>
                    <w:rFonts w:cstheme="minorHAnsi"/>
                    <w:noProof/>
                    <w:sz w:val="18"/>
                    <w:szCs w:val="18"/>
                  </w:rPr>
                  <w:t>[12]</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6C3161EE"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03847" w:rsidRPr="00303847">
                  <w:rPr>
                    <w:rFonts w:cstheme="minorHAnsi"/>
                    <w:noProof/>
                    <w:sz w:val="18"/>
                    <w:szCs w:val="18"/>
                  </w:rPr>
                  <w:t>[12]</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5792EDFC"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03847" w:rsidRPr="00303847">
                  <w:rPr>
                    <w:rFonts w:cstheme="minorHAnsi"/>
                    <w:noProof/>
                    <w:sz w:val="18"/>
                    <w:szCs w:val="18"/>
                  </w:rPr>
                  <w:t>[12]</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0ABF3E92"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03847" w:rsidRPr="00303847">
                  <w:rPr>
                    <w:rFonts w:cstheme="minorHAnsi"/>
                    <w:noProof/>
                    <w:sz w:val="18"/>
                    <w:szCs w:val="18"/>
                  </w:rPr>
                  <w:t>[12]</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189F4E24"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03847" w:rsidRPr="00303847">
                  <w:rPr>
                    <w:rFonts w:cstheme="minorHAnsi"/>
                    <w:noProof/>
                    <w:sz w:val="18"/>
                    <w:szCs w:val="18"/>
                  </w:rPr>
                  <w:t>[12]</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3C6C6349"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03847" w:rsidRPr="00303847">
                  <w:rPr>
                    <w:rFonts w:cstheme="minorHAnsi"/>
                    <w:noProof/>
                    <w:sz w:val="18"/>
                    <w:szCs w:val="18"/>
                  </w:rPr>
                  <w:t>[12]</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29E88822"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303847" w:rsidRPr="00303847">
                  <w:rPr>
                    <w:rFonts w:cstheme="minorHAnsi"/>
                    <w:noProof/>
                    <w:sz w:val="18"/>
                    <w:szCs w:val="18"/>
                  </w:rPr>
                  <w:t>[12]</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32C6C13C"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303847" w:rsidRPr="00303847">
                  <w:rPr>
                    <w:rFonts w:cstheme="minorHAnsi"/>
                    <w:noProof/>
                    <w:sz w:val="18"/>
                    <w:szCs w:val="18"/>
                  </w:rPr>
                  <w:t>[16]</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096F5F79"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303847" w:rsidRPr="00303847">
                  <w:rPr>
                    <w:rFonts w:cstheme="minorHAnsi"/>
                    <w:noProof/>
                    <w:sz w:val="18"/>
                    <w:szCs w:val="18"/>
                  </w:rPr>
                  <w:t>[12]</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3ED9DCC4"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03847" w:rsidRPr="00303847">
                  <w:rPr>
                    <w:rFonts w:cstheme="minorHAnsi"/>
                    <w:noProof/>
                    <w:sz w:val="18"/>
                    <w:szCs w:val="18"/>
                  </w:rPr>
                  <w:t>[17]</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3BC2DDAE"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03847" w:rsidRPr="00303847">
                  <w:rPr>
                    <w:rFonts w:cstheme="minorHAnsi"/>
                    <w:noProof/>
                    <w:sz w:val="18"/>
                    <w:szCs w:val="18"/>
                  </w:rPr>
                  <w:t>[17]</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469C3E9C"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03847" w:rsidRPr="00303847">
                  <w:rPr>
                    <w:rFonts w:cstheme="minorHAnsi"/>
                    <w:noProof/>
                    <w:sz w:val="18"/>
                    <w:szCs w:val="18"/>
                  </w:rPr>
                  <w:t>[17]</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60618D60"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03847" w:rsidRPr="00303847">
                  <w:rPr>
                    <w:rFonts w:cstheme="minorHAnsi"/>
                    <w:noProof/>
                    <w:sz w:val="18"/>
                    <w:szCs w:val="18"/>
                  </w:rPr>
                  <w:t>[17]</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564849E1"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12]</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679557F5"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246CDB74"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40DF1973"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20181C85"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70FECD30"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7B013DF7"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6C1E30B3"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0F1F7206"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743B4905"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03847" w:rsidRPr="00303847">
                  <w:rPr>
                    <w:rFonts w:cstheme="minorHAnsi"/>
                    <w:noProof/>
                    <w:sz w:val="18"/>
                    <w:szCs w:val="18"/>
                  </w:rPr>
                  <w:t>[13]</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1CBD307F"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03847" w:rsidRPr="00303847">
                  <w:rPr>
                    <w:rFonts w:cstheme="minorHAnsi"/>
                    <w:noProof/>
                    <w:sz w:val="18"/>
                    <w:szCs w:val="18"/>
                  </w:rPr>
                  <w:t>[13]</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14DF8293"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07E45A11"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6580666"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41DFC2A"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7AAF133A"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4C85BA39"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303847" w:rsidRPr="00303847">
                  <w:rPr>
                    <w:rFonts w:cstheme="minorHAnsi"/>
                    <w:noProof/>
                    <w:sz w:val="18"/>
                    <w:szCs w:val="18"/>
                  </w:rPr>
                  <w:t>[13]</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32FBE5E1"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03847" w:rsidRPr="00303847">
                  <w:rPr>
                    <w:rFonts w:cstheme="minorHAnsi"/>
                    <w:noProof/>
                    <w:sz w:val="18"/>
                    <w:szCs w:val="18"/>
                  </w:rPr>
                  <w:t>[18]</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B8DB06E"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03847" w:rsidRPr="00303847">
                  <w:rPr>
                    <w:rFonts w:cstheme="minorHAnsi"/>
                    <w:noProof/>
                    <w:sz w:val="18"/>
                    <w:szCs w:val="18"/>
                  </w:rPr>
                  <w:t>[13]</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4C03BDC0"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03847" w:rsidRPr="00303847">
                  <w:rPr>
                    <w:rFonts w:cstheme="minorHAnsi"/>
                    <w:noProof/>
                    <w:sz w:val="18"/>
                    <w:szCs w:val="18"/>
                  </w:rPr>
                  <w:t>[13]</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78B827AC"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03847" w:rsidRPr="00303847">
                  <w:rPr>
                    <w:rFonts w:cstheme="minorHAnsi"/>
                    <w:noProof/>
                    <w:sz w:val="18"/>
                    <w:szCs w:val="18"/>
                  </w:rPr>
                  <w:t>[13]</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4CFFA145"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03847" w:rsidRPr="00303847">
                  <w:rPr>
                    <w:rFonts w:cstheme="minorHAnsi"/>
                    <w:noProof/>
                    <w:sz w:val="18"/>
                    <w:szCs w:val="18"/>
                  </w:rPr>
                  <w:t>[13]</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3786F0F0"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303847" w:rsidRPr="00303847">
                  <w:rPr>
                    <w:rFonts w:cstheme="minorHAnsi"/>
                    <w:noProof/>
                    <w:sz w:val="18"/>
                    <w:szCs w:val="18"/>
                  </w:rPr>
                  <w:t>[18, 13]</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4C6CADB4"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303847" w:rsidRPr="00303847">
                  <w:rPr>
                    <w:rFonts w:cstheme="minorHAnsi"/>
                    <w:noProof/>
                    <w:sz w:val="18"/>
                    <w:szCs w:val="18"/>
                  </w:rPr>
                  <w:t>[18]</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720CB4A1"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03847" w:rsidRPr="00303847">
                  <w:rPr>
                    <w:rFonts w:cstheme="minorHAnsi"/>
                    <w:noProof/>
                    <w:sz w:val="18"/>
                    <w:szCs w:val="18"/>
                  </w:rPr>
                  <w:t>[12]</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34FD1781"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03847" w:rsidRPr="00303847">
                  <w:rPr>
                    <w:rFonts w:cstheme="minorHAnsi"/>
                    <w:noProof/>
                    <w:sz w:val="18"/>
                    <w:szCs w:val="18"/>
                  </w:rPr>
                  <w:t>[12]</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EA71787"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03847" w:rsidRPr="00303847">
                  <w:rPr>
                    <w:rFonts w:cstheme="minorHAnsi"/>
                    <w:noProof/>
                    <w:sz w:val="18"/>
                    <w:szCs w:val="18"/>
                  </w:rPr>
                  <w:t>[12]</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6A8AD8CB"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07238942"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543E44A4"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F1E7854"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2D60D14F"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29B8CA32"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1826D93C"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03847" w:rsidRPr="00303847">
                  <w:rPr>
                    <w:rFonts w:cstheme="minorHAnsi"/>
                    <w:noProof/>
                    <w:sz w:val="18"/>
                    <w:szCs w:val="18"/>
                  </w:rPr>
                  <w:t>[12]</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62E53E49"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303847" w:rsidRPr="00303847">
                  <w:rPr>
                    <w:rFonts w:cstheme="minorHAnsi"/>
                    <w:noProof/>
                    <w:sz w:val="18"/>
                    <w:szCs w:val="18"/>
                  </w:rPr>
                  <w:t>[12]</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739F4CF"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303847" w:rsidRPr="00303847">
                  <w:rPr>
                    <w:rFonts w:cstheme="minorHAnsi"/>
                    <w:noProof/>
                    <w:sz w:val="18"/>
                    <w:szCs w:val="18"/>
                  </w:rPr>
                  <w:t>[12]</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4ED783BD"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303847" w:rsidRPr="00303847">
                  <w:rPr>
                    <w:rFonts w:cstheme="minorHAnsi"/>
                    <w:noProof/>
                    <w:sz w:val="18"/>
                    <w:szCs w:val="18"/>
                  </w:rPr>
                  <w:t>[13]</w:t>
                </w:r>
                <w:r w:rsidR="000A6B5C" w:rsidRPr="00EF2C4F">
                  <w:rPr>
                    <w:rFonts w:cstheme="minorHAnsi"/>
                    <w:sz w:val="18"/>
                    <w:szCs w:val="18"/>
                  </w:rPr>
                  <w:fldChar w:fldCharType="end"/>
                </w:r>
              </w:sdtContent>
            </w:sdt>
          </w:p>
        </w:tc>
      </w:tr>
    </w:tbl>
    <w:p w14:paraId="4DAF7388" w14:textId="2B73C11E"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03847" w:rsidRPr="00303847">
            <w:rPr>
              <w:rFonts w:cstheme="minorHAnsi"/>
              <w:noProof/>
              <w:sz w:val="18"/>
              <w:szCs w:val="18"/>
            </w:rPr>
            <w:t>[18]</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303847" w:rsidRPr="00303847">
            <w:rPr>
              <w:rFonts w:cstheme="minorHAnsi"/>
              <w:noProof/>
              <w:sz w:val="18"/>
              <w:szCs w:val="18"/>
            </w:rPr>
            <w:t>[13]</w:t>
          </w:r>
          <w:r w:rsidRPr="00F93FA7">
            <w:rPr>
              <w:rFonts w:cstheme="minorHAnsi"/>
              <w:sz w:val="18"/>
              <w:szCs w:val="18"/>
            </w:rPr>
            <w:fldChar w:fldCharType="end"/>
          </w:r>
        </w:sdtContent>
      </w:sdt>
    </w:p>
    <w:p w14:paraId="7BD418E2" w14:textId="7D500A37"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03847" w:rsidRPr="00303847">
            <w:rPr>
              <w:rFonts w:cstheme="minorHAnsi"/>
              <w:noProof/>
              <w:sz w:val="18"/>
              <w:szCs w:val="18"/>
            </w:rPr>
            <w:t>[18]</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2A12F975"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303847" w:rsidRPr="00303847">
                  <w:rPr>
                    <w:rFonts w:cstheme="minorHAnsi"/>
                    <w:noProof/>
                    <w:sz w:val="18"/>
                    <w:szCs w:val="18"/>
                  </w:rPr>
                  <w:t>[2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3392F9FD"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03847" w:rsidRPr="00303847">
                  <w:rPr>
                    <w:rFonts w:cstheme="minorHAnsi"/>
                    <w:noProof/>
                    <w:sz w:val="18"/>
                    <w:szCs w:val="18"/>
                  </w:rPr>
                  <w:t>[12]</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50E09A93"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BAE3E93"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03847" w:rsidRPr="00303847">
                  <w:rPr>
                    <w:rFonts w:cstheme="minorHAnsi"/>
                    <w:noProof/>
                    <w:sz w:val="18"/>
                    <w:szCs w:val="18"/>
                  </w:rPr>
                  <w:t>[12]</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2795332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017CBCCB"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38F3FAEB"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139DB765"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03847" w:rsidRPr="00303847">
                  <w:rPr>
                    <w:rFonts w:cstheme="minorHAnsi"/>
                    <w:noProof/>
                    <w:sz w:val="18"/>
                    <w:szCs w:val="18"/>
                  </w:rPr>
                  <w:t>[12]</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1DA8F7DD"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03847" w:rsidRPr="00303847">
                  <w:rPr>
                    <w:rFonts w:cstheme="minorHAnsi"/>
                    <w:noProof/>
                    <w:sz w:val="18"/>
                    <w:szCs w:val="18"/>
                  </w:rPr>
                  <w:t>[12]</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411536F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6751C003"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154D4F7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03847" w:rsidRPr="00303847">
                  <w:rPr>
                    <w:rFonts w:cstheme="minorHAnsi"/>
                    <w:noProof/>
                    <w:sz w:val="18"/>
                    <w:szCs w:val="18"/>
                  </w:rPr>
                  <w:t>[1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03847" w:rsidRPr="00303847">
                  <w:rPr>
                    <w:rFonts w:cstheme="minorHAnsi"/>
                    <w:noProof/>
                    <w:sz w:val="18"/>
                    <w:szCs w:val="18"/>
                  </w:rPr>
                  <w:t>[18]</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7C7313E3"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03847" w:rsidRPr="00303847">
                  <w:rPr>
                    <w:rFonts w:cstheme="minorHAnsi"/>
                    <w:noProof/>
                    <w:sz w:val="18"/>
                    <w:szCs w:val="18"/>
                  </w:rPr>
                  <w:t>[12]</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482285EC"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03847" w:rsidRPr="00303847">
                  <w:rPr>
                    <w:rFonts w:cstheme="minorHAnsi"/>
                    <w:noProof/>
                    <w:sz w:val="18"/>
                    <w:szCs w:val="18"/>
                  </w:rPr>
                  <w:t>[12]</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1707FA88"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303847" w:rsidRPr="00303847">
                  <w:rPr>
                    <w:rFonts w:cstheme="minorHAnsi"/>
                    <w:noProof/>
                    <w:sz w:val="18"/>
                    <w:szCs w:val="18"/>
                  </w:rPr>
                  <w:t>[21, 11]</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3BB530AA"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4DE873AD"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792F0529"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08B7998B"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5ABB1355"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0565E72B"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53D48B10"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CB98B3C"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25478A43"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5756A3EC"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8147C88"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03847" w:rsidRPr="00303847">
                  <w:rPr>
                    <w:rFonts w:cstheme="minorHAnsi"/>
                    <w:noProof/>
                    <w:sz w:val="18"/>
                    <w:szCs w:val="18"/>
                  </w:rPr>
                  <w:t>[12]</w:t>
                </w:r>
                <w:r w:rsidR="006F5497" w:rsidRPr="00062C66">
                  <w:rPr>
                    <w:rFonts w:cstheme="minorHAnsi"/>
                    <w:b/>
                    <w:bCs/>
                    <w:sz w:val="18"/>
                    <w:szCs w:val="18"/>
                  </w:rPr>
                  <w:fldChar w:fldCharType="end"/>
                </w:r>
              </w:sdtContent>
            </w:sdt>
          </w:p>
        </w:tc>
      </w:tr>
    </w:tbl>
    <w:p w14:paraId="550C644C" w14:textId="36B59278"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303847" w:rsidRPr="00303847">
            <w:rPr>
              <w:rFonts w:ascii="Times New Roman" w:hAnsi="Times New Roman" w:cs="Times New Roman"/>
              <w:noProof/>
              <w:sz w:val="18"/>
              <w:szCs w:val="18"/>
            </w:rPr>
            <w:t>[2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303847" w:rsidRPr="00303847">
            <w:rPr>
              <w:rFonts w:ascii="Times New Roman" w:hAnsi="Times New Roman" w:cs="Times New Roman"/>
              <w:noProof/>
              <w:sz w:val="18"/>
              <w:szCs w:val="18"/>
            </w:rPr>
            <w:t>[18]</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303847" w:rsidRPr="00303847">
            <w:rPr>
              <w:rFonts w:cstheme="minorHAnsi"/>
              <w:noProof/>
              <w:sz w:val="18"/>
              <w:szCs w:val="18"/>
            </w:rPr>
            <w:t>[2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2D5B9481"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2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303847" w:rsidRPr="00303847">
            <w:rPr>
              <w:rFonts w:ascii="Times New Roman" w:hAnsi="Times New Roman" w:cs="Times New Roman"/>
              <w:noProof/>
              <w:sz w:val="24"/>
              <w:szCs w:val="24"/>
            </w:rPr>
            <w:t>[2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5EBA1DFA" w14:textId="3C6CB2B6"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p>
    <w:p w14:paraId="6D9BFC9A" w14:textId="77777777" w:rsidR="00B570B7" w:rsidRDefault="00B570B7" w:rsidP="00B570B7">
      <w:pPr>
        <w:spacing w:before="120" w:after="120" w:line="240" w:lineRule="auto"/>
        <w:jc w:val="both"/>
        <w:outlineLvl w:val="1"/>
        <w:rPr>
          <w:rFonts w:ascii="Times New Roman" w:hAnsi="Times New Roman" w:cs="Times New Roman"/>
          <w:b/>
          <w:bCs/>
          <w:sz w:val="24"/>
          <w:szCs w:val="24"/>
        </w:rPr>
      </w:pP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 xml:space="preserve">&gt;Hydro and </w:t>
      </w:r>
      <w:proofErr w:type="gramStart"/>
      <w:r>
        <w:rPr>
          <w:rFonts w:ascii="Times New Roman" w:hAnsi="Times New Roman" w:cs="Times New Roman"/>
          <w:b/>
          <w:bCs/>
          <w:sz w:val="24"/>
          <w:szCs w:val="24"/>
        </w:rPr>
        <w:t>pumped</w:t>
      </w:r>
      <w:proofErr w:type="gramEnd"/>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4F30BF17" w14:textId="77777777" w:rsidR="00F66006" w:rsidRDefault="00F66006" w:rsidP="00B570B7">
      <w:pPr>
        <w:rPr>
          <w:rFonts w:ascii="Times New Roman" w:hAnsi="Times New Roman" w:cs="Times New Roman"/>
          <w:b/>
          <w:bCs/>
          <w:sz w:val="24"/>
          <w:szCs w:val="24"/>
        </w:rPr>
      </w:pPr>
    </w:p>
    <w:p w14:paraId="6DA16F05" w14:textId="4DF8BF75"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Regionalization</w:t>
      </w:r>
    </w:p>
    <w:p w14:paraId="54D87FF6" w14:textId="777516A7" w:rsidR="00F66006" w:rsidRDefault="00E040DE"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 xml:space="preserve">Differentiate existing and future </w:t>
      </w:r>
      <w:proofErr w:type="gramStart"/>
      <w:r w:rsidRPr="00101854">
        <w:rPr>
          <w:rFonts w:ascii="Times New Roman" w:hAnsi="Times New Roman" w:cs="Times New Roman"/>
          <w:sz w:val="24"/>
          <w:szCs w:val="24"/>
        </w:rPr>
        <w:t>tech</w:t>
      </w:r>
      <w:proofErr w:type="gramEnd"/>
    </w:p>
    <w:p w14:paraId="3944FE29" w14:textId="080308CB" w:rsidR="00CB6A7D" w:rsidRDefault="00CB6A7D"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Plot with their Location</w:t>
      </w:r>
    </w:p>
    <w:p w14:paraId="2D4FBE30" w14:textId="24563244"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Fragility Curves and Damage Statistics</w:t>
      </w:r>
    </w:p>
    <w:p w14:paraId="596459A3" w14:textId="2E729A10" w:rsidR="00F66006"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 xml:space="preserve">&gt;Define fragilities </w:t>
      </w:r>
      <w:proofErr w:type="gramStart"/>
      <w:r w:rsidRPr="00E040DE">
        <w:rPr>
          <w:rFonts w:ascii="Times New Roman" w:hAnsi="Times New Roman" w:cs="Times New Roman"/>
          <w:sz w:val="24"/>
          <w:szCs w:val="24"/>
        </w:rPr>
        <w:t>considered</w:t>
      </w:r>
      <w:proofErr w:type="gramEnd"/>
    </w:p>
    <w:p w14:paraId="2B917288" w14:textId="5E35E20C" w:rsidR="00E040DE"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gt;Table with damages at each hurricane speed and per scenario</w:t>
      </w:r>
    </w:p>
    <w:p w14:paraId="1BA5D3EC"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1E7D048A" w14:textId="77777777" w:rsidR="00F66006" w:rsidRDefault="00F66006" w:rsidP="00F66006">
      <w:pPr>
        <w:spacing w:before="120" w:after="120" w:line="240" w:lineRule="auto"/>
        <w:jc w:val="both"/>
        <w:outlineLvl w:val="1"/>
        <w:rPr>
          <w:rFonts w:ascii="Times New Roman" w:hAnsi="Times New Roman" w:cs="Times New Roman"/>
          <w:b/>
          <w:bCs/>
          <w:sz w:val="24"/>
          <w:szCs w:val="24"/>
        </w:rPr>
      </w:pPr>
    </w:p>
    <w:p w14:paraId="35E59AEE"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0693C2B6" w14:textId="77777777" w:rsidR="00F66006" w:rsidRPr="00B570B7" w:rsidRDefault="00F66006" w:rsidP="00B570B7">
      <w:pPr>
        <w:rPr>
          <w:rFonts w:ascii="Times New Roman" w:hAnsi="Times New Roman" w:cs="Times New Roman"/>
          <w:b/>
          <w:bCs/>
          <w:sz w:val="24"/>
          <w:szCs w:val="24"/>
        </w:rPr>
      </w:pPr>
    </w:p>
    <w:p w14:paraId="3445E92E"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12E8AAC7" w14:textId="77777777" w:rsidR="00B570B7" w:rsidRPr="00B570B7" w:rsidRDefault="00B570B7" w:rsidP="00B570B7">
      <w:pPr>
        <w:rPr>
          <w:rFonts w:ascii="Times New Roman" w:hAnsi="Times New Roman" w:cs="Times New Roman"/>
          <w:b/>
          <w:bCs/>
          <w:sz w:val="24"/>
          <w:szCs w:val="24"/>
        </w:rPr>
      </w:pPr>
    </w:p>
    <w:p w14:paraId="34331774"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449C0101"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554BDE4D"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4B98AAFC" w14:textId="77777777" w:rsidR="0060473F" w:rsidRDefault="0060473F">
      <w:pPr>
        <w:rPr>
          <w:rFonts w:ascii="Times New Roman" w:hAnsi="Times New Roman" w:cs="Times New Roman"/>
          <w:sz w:val="24"/>
          <w:szCs w:val="24"/>
        </w:rPr>
      </w:pPr>
    </w:p>
    <w:p w14:paraId="67CA1803" w14:textId="77777777" w:rsidR="0060473F" w:rsidRDefault="0060473F">
      <w:pPr>
        <w:rPr>
          <w:rFonts w:ascii="Times New Roman" w:hAnsi="Times New Roman" w:cs="Times New Roman"/>
          <w:sz w:val="24"/>
          <w:szCs w:val="24"/>
        </w:rPr>
      </w:pPr>
    </w:p>
    <w:p w14:paraId="04AE8DBC" w14:textId="77777777" w:rsidR="0060473F" w:rsidRDefault="0060473F">
      <w:pPr>
        <w:rPr>
          <w:rFonts w:ascii="Times New Roman" w:hAnsi="Times New Roman" w:cs="Times New Roman"/>
          <w:sz w:val="24"/>
          <w:szCs w:val="24"/>
        </w:rPr>
      </w:pPr>
    </w:p>
    <w:p w14:paraId="4AA49A2F" w14:textId="77777777" w:rsidR="0060473F" w:rsidRDefault="0060473F">
      <w:pPr>
        <w:rPr>
          <w:rFonts w:ascii="Times New Roman" w:hAnsi="Times New Roman" w:cs="Times New Roman"/>
          <w:sz w:val="24"/>
          <w:szCs w:val="24"/>
        </w:rPr>
      </w:pPr>
    </w:p>
    <w:p w14:paraId="6D6CD274" w14:textId="77777777" w:rsidR="0060473F" w:rsidRDefault="0060473F">
      <w:pPr>
        <w:rPr>
          <w:rFonts w:ascii="Times New Roman" w:hAnsi="Times New Roman" w:cs="Times New Roman"/>
          <w:sz w:val="24"/>
          <w:szCs w:val="24"/>
        </w:rPr>
      </w:pPr>
    </w:p>
    <w:p w14:paraId="6267B48C" w14:textId="77777777" w:rsidR="0060473F" w:rsidRPr="00F30888" w:rsidRDefault="0060473F">
      <w:pPr>
        <w:rPr>
          <w:rFonts w:ascii="Times New Roman" w:hAnsi="Times New Roman" w:cs="Times New Roman"/>
          <w:sz w:val="24"/>
          <w:szCs w:val="24"/>
        </w:rPr>
      </w:pPr>
    </w:p>
    <w:p w14:paraId="326E0735" w14:textId="5307FA67" w:rsidR="00AE4592" w:rsidRDefault="00AE4592">
      <w:pPr>
        <w:rPr>
          <w:rFonts w:ascii="Times New Roman" w:hAnsi="Times New Roman" w:cs="Times New Roman"/>
          <w:b/>
          <w:bCs/>
          <w:sz w:val="24"/>
          <w:szCs w:val="24"/>
        </w:rPr>
      </w:pPr>
      <w:r>
        <w:rPr>
          <w:rFonts w:ascii="Times New Roman" w:hAnsi="Times New Roman" w:cs="Times New Roman"/>
          <w:b/>
          <w:bCs/>
          <w:sz w:val="24"/>
          <w:szCs w:val="24"/>
        </w:rPr>
        <w:br w:type="page"/>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075C8155" w14:textId="77777777" w:rsidR="00303847"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303847" w14:paraId="38F3F019" w14:textId="77777777">
                <w:trPr>
                  <w:divId w:val="898059197"/>
                  <w:tblCellSpacing w:w="15" w:type="dxa"/>
                </w:trPr>
                <w:tc>
                  <w:tcPr>
                    <w:tcW w:w="50" w:type="pct"/>
                    <w:hideMark/>
                  </w:tcPr>
                  <w:p w14:paraId="32D1196E" w14:textId="7E8D21F4" w:rsidR="00303847" w:rsidRDefault="00303847">
                    <w:pPr>
                      <w:pStyle w:val="Bibliography"/>
                      <w:rPr>
                        <w:noProof/>
                      </w:rPr>
                    </w:pPr>
                    <w:r>
                      <w:rPr>
                        <w:noProof/>
                      </w:rPr>
                      <w:t xml:space="preserve">[1] </w:t>
                    </w:r>
                  </w:p>
                </w:tc>
                <w:tc>
                  <w:tcPr>
                    <w:tcW w:w="0" w:type="auto"/>
                    <w:hideMark/>
                  </w:tcPr>
                  <w:p w14:paraId="1AC955F9" w14:textId="77777777" w:rsidR="00303847" w:rsidRDefault="00303847">
                    <w:pPr>
                      <w:pStyle w:val="Bibliography"/>
                      <w:rPr>
                        <w:noProof/>
                      </w:rPr>
                    </w:pPr>
                    <w:r>
                      <w:rPr>
                        <w:noProof/>
                      </w:rPr>
                      <w:t>U.S. Bureau of Labor Statistics, "Consumer Price Index for All Urban Consumers (CPI-U)," U.S. Bureau of Labor Statistics, 2023.</w:t>
                    </w:r>
                  </w:p>
                </w:tc>
              </w:tr>
              <w:tr w:rsidR="00303847" w14:paraId="4E331A7B" w14:textId="77777777">
                <w:trPr>
                  <w:divId w:val="898059197"/>
                  <w:tblCellSpacing w:w="15" w:type="dxa"/>
                </w:trPr>
                <w:tc>
                  <w:tcPr>
                    <w:tcW w:w="50" w:type="pct"/>
                    <w:hideMark/>
                  </w:tcPr>
                  <w:p w14:paraId="014EC33B" w14:textId="77777777" w:rsidR="00303847" w:rsidRDefault="00303847">
                    <w:pPr>
                      <w:pStyle w:val="Bibliography"/>
                      <w:rPr>
                        <w:noProof/>
                      </w:rPr>
                    </w:pPr>
                    <w:r>
                      <w:rPr>
                        <w:noProof/>
                      </w:rPr>
                      <w:t xml:space="preserve">[2] </w:t>
                    </w:r>
                  </w:p>
                </w:tc>
                <w:tc>
                  <w:tcPr>
                    <w:tcW w:w="0" w:type="auto"/>
                    <w:hideMark/>
                  </w:tcPr>
                  <w:p w14:paraId="45A4613C" w14:textId="77777777" w:rsidR="00303847" w:rsidRDefault="00303847">
                    <w:pPr>
                      <w:pStyle w:val="Bibliography"/>
                      <w:rPr>
                        <w:noProof/>
                      </w:rPr>
                    </w:pPr>
                    <w:r>
                      <w:rPr>
                        <w:noProof/>
                      </w:rPr>
                      <w:t>FEMA, "Hazus," 2021. [Online]. Available: https://www.fema.gov/flood-maps/products-tools/hazus. [Accessed August 2023].</w:t>
                    </w:r>
                  </w:p>
                </w:tc>
              </w:tr>
              <w:tr w:rsidR="00303847" w14:paraId="54FAB3DF" w14:textId="77777777">
                <w:trPr>
                  <w:divId w:val="898059197"/>
                  <w:tblCellSpacing w:w="15" w:type="dxa"/>
                </w:trPr>
                <w:tc>
                  <w:tcPr>
                    <w:tcW w:w="50" w:type="pct"/>
                    <w:hideMark/>
                  </w:tcPr>
                  <w:p w14:paraId="198BC444" w14:textId="77777777" w:rsidR="00303847" w:rsidRDefault="00303847">
                    <w:pPr>
                      <w:pStyle w:val="Bibliography"/>
                      <w:rPr>
                        <w:noProof/>
                      </w:rPr>
                    </w:pPr>
                    <w:r>
                      <w:rPr>
                        <w:noProof/>
                      </w:rPr>
                      <w:t xml:space="preserve">[3] </w:t>
                    </w:r>
                  </w:p>
                </w:tc>
                <w:tc>
                  <w:tcPr>
                    <w:tcW w:w="0" w:type="auto"/>
                    <w:hideMark/>
                  </w:tcPr>
                  <w:p w14:paraId="21F5278B" w14:textId="77777777" w:rsidR="00303847" w:rsidRDefault="00303847">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303847" w14:paraId="31B404E6" w14:textId="77777777">
                <w:trPr>
                  <w:divId w:val="898059197"/>
                  <w:tblCellSpacing w:w="15" w:type="dxa"/>
                </w:trPr>
                <w:tc>
                  <w:tcPr>
                    <w:tcW w:w="50" w:type="pct"/>
                    <w:hideMark/>
                  </w:tcPr>
                  <w:p w14:paraId="30D34A94" w14:textId="77777777" w:rsidR="00303847" w:rsidRDefault="00303847">
                    <w:pPr>
                      <w:pStyle w:val="Bibliography"/>
                      <w:rPr>
                        <w:noProof/>
                      </w:rPr>
                    </w:pPr>
                    <w:r>
                      <w:rPr>
                        <w:noProof/>
                      </w:rPr>
                      <w:t xml:space="preserve">[4] </w:t>
                    </w:r>
                  </w:p>
                </w:tc>
                <w:tc>
                  <w:tcPr>
                    <w:tcW w:w="0" w:type="auto"/>
                    <w:hideMark/>
                  </w:tcPr>
                  <w:p w14:paraId="34E0DE11" w14:textId="77777777" w:rsidR="00303847" w:rsidRDefault="00303847">
                    <w:pPr>
                      <w:pStyle w:val="Bibliography"/>
                      <w:rPr>
                        <w:noProof/>
                      </w:rPr>
                    </w:pPr>
                    <w:r>
                      <w:rPr>
                        <w:noProof/>
                      </w:rPr>
                      <w:t>B. A. Harper, J. D. Kepert and J. D. Ginger, "GUIDELINES FOR CONVERTING BETWEEN VARIOUS WIND AVERAGING PERIODS IN TROPICAL CYCLONE CONDITIONS," World Meteorological Organization, 2010.</w:t>
                    </w:r>
                  </w:p>
                </w:tc>
              </w:tr>
              <w:tr w:rsidR="00303847" w14:paraId="560ED46A" w14:textId="77777777">
                <w:trPr>
                  <w:divId w:val="898059197"/>
                  <w:tblCellSpacing w:w="15" w:type="dxa"/>
                </w:trPr>
                <w:tc>
                  <w:tcPr>
                    <w:tcW w:w="50" w:type="pct"/>
                    <w:hideMark/>
                  </w:tcPr>
                  <w:p w14:paraId="622CB369" w14:textId="77777777" w:rsidR="00303847" w:rsidRDefault="00303847">
                    <w:pPr>
                      <w:pStyle w:val="Bibliography"/>
                      <w:rPr>
                        <w:noProof/>
                      </w:rPr>
                    </w:pPr>
                    <w:r>
                      <w:rPr>
                        <w:noProof/>
                      </w:rPr>
                      <w:t xml:space="preserve">[5] </w:t>
                    </w:r>
                  </w:p>
                </w:tc>
                <w:tc>
                  <w:tcPr>
                    <w:tcW w:w="0" w:type="auto"/>
                    <w:hideMark/>
                  </w:tcPr>
                  <w:p w14:paraId="67EBA466" w14:textId="77777777" w:rsidR="00303847" w:rsidRDefault="00303847">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303847" w14:paraId="118C25F7" w14:textId="77777777">
                <w:trPr>
                  <w:divId w:val="898059197"/>
                  <w:tblCellSpacing w:w="15" w:type="dxa"/>
                </w:trPr>
                <w:tc>
                  <w:tcPr>
                    <w:tcW w:w="50" w:type="pct"/>
                    <w:hideMark/>
                  </w:tcPr>
                  <w:p w14:paraId="11F7CDE9" w14:textId="77777777" w:rsidR="00303847" w:rsidRDefault="00303847">
                    <w:pPr>
                      <w:pStyle w:val="Bibliography"/>
                      <w:rPr>
                        <w:noProof/>
                      </w:rPr>
                    </w:pPr>
                    <w:r>
                      <w:rPr>
                        <w:noProof/>
                      </w:rPr>
                      <w:t xml:space="preserve">[6] </w:t>
                    </w:r>
                  </w:p>
                </w:tc>
                <w:tc>
                  <w:tcPr>
                    <w:tcW w:w="0" w:type="auto"/>
                    <w:hideMark/>
                  </w:tcPr>
                  <w:p w14:paraId="6AA33098" w14:textId="77777777" w:rsidR="00303847" w:rsidRDefault="00303847">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303847" w14:paraId="76C5B176" w14:textId="77777777">
                <w:trPr>
                  <w:divId w:val="898059197"/>
                  <w:tblCellSpacing w:w="15" w:type="dxa"/>
                </w:trPr>
                <w:tc>
                  <w:tcPr>
                    <w:tcW w:w="50" w:type="pct"/>
                    <w:hideMark/>
                  </w:tcPr>
                  <w:p w14:paraId="48993A0A" w14:textId="77777777" w:rsidR="00303847" w:rsidRDefault="00303847">
                    <w:pPr>
                      <w:pStyle w:val="Bibliography"/>
                      <w:rPr>
                        <w:noProof/>
                      </w:rPr>
                    </w:pPr>
                    <w:r>
                      <w:rPr>
                        <w:noProof/>
                      </w:rPr>
                      <w:t xml:space="preserve">[7] </w:t>
                    </w:r>
                  </w:p>
                </w:tc>
                <w:tc>
                  <w:tcPr>
                    <w:tcW w:w="0" w:type="auto"/>
                    <w:hideMark/>
                  </w:tcPr>
                  <w:p w14:paraId="39546C26" w14:textId="77777777" w:rsidR="00303847" w:rsidRDefault="00303847">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303847" w14:paraId="24CB0D8C" w14:textId="77777777">
                <w:trPr>
                  <w:divId w:val="898059197"/>
                  <w:tblCellSpacing w:w="15" w:type="dxa"/>
                </w:trPr>
                <w:tc>
                  <w:tcPr>
                    <w:tcW w:w="50" w:type="pct"/>
                    <w:hideMark/>
                  </w:tcPr>
                  <w:p w14:paraId="1935FCE5" w14:textId="77777777" w:rsidR="00303847" w:rsidRDefault="00303847">
                    <w:pPr>
                      <w:pStyle w:val="Bibliography"/>
                      <w:rPr>
                        <w:noProof/>
                      </w:rPr>
                    </w:pPr>
                    <w:r>
                      <w:rPr>
                        <w:noProof/>
                      </w:rPr>
                      <w:t xml:space="preserve">[8] </w:t>
                    </w:r>
                  </w:p>
                </w:tc>
                <w:tc>
                  <w:tcPr>
                    <w:tcW w:w="0" w:type="auto"/>
                    <w:hideMark/>
                  </w:tcPr>
                  <w:p w14:paraId="4733AEF0" w14:textId="77777777" w:rsidR="00303847" w:rsidRDefault="00303847">
                    <w:pPr>
                      <w:pStyle w:val="Bibliography"/>
                      <w:rPr>
                        <w:noProof/>
                      </w:rPr>
                    </w:pPr>
                    <w:r>
                      <w:rPr>
                        <w:noProof/>
                      </w:rPr>
                      <w:t>W. Kabre and M. R. Weimar, "Fragility Functions Resource Report," U.S. Department of Energy, 2022.</w:t>
                    </w:r>
                  </w:p>
                </w:tc>
              </w:tr>
              <w:tr w:rsidR="00303847" w14:paraId="69561860" w14:textId="77777777">
                <w:trPr>
                  <w:divId w:val="898059197"/>
                  <w:tblCellSpacing w:w="15" w:type="dxa"/>
                </w:trPr>
                <w:tc>
                  <w:tcPr>
                    <w:tcW w:w="50" w:type="pct"/>
                    <w:hideMark/>
                  </w:tcPr>
                  <w:p w14:paraId="1CD37DF7" w14:textId="77777777" w:rsidR="00303847" w:rsidRDefault="00303847">
                    <w:pPr>
                      <w:pStyle w:val="Bibliography"/>
                      <w:rPr>
                        <w:noProof/>
                      </w:rPr>
                    </w:pPr>
                    <w:r>
                      <w:rPr>
                        <w:noProof/>
                      </w:rPr>
                      <w:t xml:space="preserve">[9] </w:t>
                    </w:r>
                  </w:p>
                </w:tc>
                <w:tc>
                  <w:tcPr>
                    <w:tcW w:w="0" w:type="auto"/>
                    <w:hideMark/>
                  </w:tcPr>
                  <w:p w14:paraId="789438DB" w14:textId="77777777" w:rsidR="00303847" w:rsidRDefault="00303847">
                    <w:pPr>
                      <w:pStyle w:val="Bibliography"/>
                      <w:rPr>
                        <w:noProof/>
                      </w:rPr>
                    </w:pPr>
                    <w:r>
                      <w:rPr>
                        <w:noProof/>
                      </w:rPr>
                      <w:t>J. N. Goodman, "Performance measures for residential PV structural response to wind effects," 2015.</w:t>
                    </w:r>
                  </w:p>
                </w:tc>
              </w:tr>
              <w:tr w:rsidR="00303847" w14:paraId="36531F42" w14:textId="77777777">
                <w:trPr>
                  <w:divId w:val="898059197"/>
                  <w:tblCellSpacing w:w="15" w:type="dxa"/>
                </w:trPr>
                <w:tc>
                  <w:tcPr>
                    <w:tcW w:w="50" w:type="pct"/>
                    <w:hideMark/>
                  </w:tcPr>
                  <w:p w14:paraId="26F20D98" w14:textId="77777777" w:rsidR="00303847" w:rsidRDefault="00303847">
                    <w:pPr>
                      <w:pStyle w:val="Bibliography"/>
                      <w:rPr>
                        <w:noProof/>
                      </w:rPr>
                    </w:pPr>
                    <w:r>
                      <w:rPr>
                        <w:noProof/>
                      </w:rPr>
                      <w:t xml:space="preserve">[10] </w:t>
                    </w:r>
                  </w:p>
                </w:tc>
                <w:tc>
                  <w:tcPr>
                    <w:tcW w:w="0" w:type="auto"/>
                    <w:hideMark/>
                  </w:tcPr>
                  <w:p w14:paraId="2F003738" w14:textId="77777777" w:rsidR="00303847" w:rsidRDefault="00303847">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303847" w14:paraId="4B12AB5C" w14:textId="77777777">
                <w:trPr>
                  <w:divId w:val="898059197"/>
                  <w:tblCellSpacing w:w="15" w:type="dxa"/>
                </w:trPr>
                <w:tc>
                  <w:tcPr>
                    <w:tcW w:w="50" w:type="pct"/>
                    <w:hideMark/>
                  </w:tcPr>
                  <w:p w14:paraId="2DE2FE7F" w14:textId="77777777" w:rsidR="00303847" w:rsidRDefault="00303847">
                    <w:pPr>
                      <w:pStyle w:val="Bibliography"/>
                      <w:rPr>
                        <w:noProof/>
                      </w:rPr>
                    </w:pPr>
                    <w:r>
                      <w:rPr>
                        <w:noProof/>
                      </w:rPr>
                      <w:t xml:space="preserve">[11] </w:t>
                    </w:r>
                  </w:p>
                </w:tc>
                <w:tc>
                  <w:tcPr>
                    <w:tcW w:w="0" w:type="auto"/>
                    <w:hideMark/>
                  </w:tcPr>
                  <w:p w14:paraId="784A079B" w14:textId="77777777" w:rsidR="00303847" w:rsidRDefault="00303847">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303847" w14:paraId="4455EC2D" w14:textId="77777777">
                <w:trPr>
                  <w:divId w:val="898059197"/>
                  <w:tblCellSpacing w:w="15" w:type="dxa"/>
                </w:trPr>
                <w:tc>
                  <w:tcPr>
                    <w:tcW w:w="50" w:type="pct"/>
                    <w:hideMark/>
                  </w:tcPr>
                  <w:p w14:paraId="2644D18C" w14:textId="77777777" w:rsidR="00303847" w:rsidRDefault="00303847">
                    <w:pPr>
                      <w:pStyle w:val="Bibliography"/>
                      <w:rPr>
                        <w:noProof/>
                      </w:rPr>
                    </w:pPr>
                    <w:r>
                      <w:rPr>
                        <w:noProof/>
                      </w:rPr>
                      <w:t xml:space="preserve">[12] </w:t>
                    </w:r>
                  </w:p>
                </w:tc>
                <w:tc>
                  <w:tcPr>
                    <w:tcW w:w="0" w:type="auto"/>
                    <w:hideMark/>
                  </w:tcPr>
                  <w:p w14:paraId="3927BBA1" w14:textId="77777777" w:rsidR="00303847" w:rsidRDefault="00303847">
                    <w:pPr>
                      <w:pStyle w:val="Bibliography"/>
                      <w:rPr>
                        <w:noProof/>
                      </w:rPr>
                    </w:pPr>
                    <w:r>
                      <w:rPr>
                        <w:noProof/>
                      </w:rPr>
                      <w:t>NREL, "2022 Annual Technology Baseline (ATB) Cost and Performance Data for Electricity Generation Technologies -V3," 2022.</w:t>
                    </w:r>
                  </w:p>
                </w:tc>
              </w:tr>
              <w:tr w:rsidR="00303847" w14:paraId="07B451F3" w14:textId="77777777">
                <w:trPr>
                  <w:divId w:val="898059197"/>
                  <w:tblCellSpacing w:w="15" w:type="dxa"/>
                </w:trPr>
                <w:tc>
                  <w:tcPr>
                    <w:tcW w:w="50" w:type="pct"/>
                    <w:hideMark/>
                  </w:tcPr>
                  <w:p w14:paraId="2F524846" w14:textId="77777777" w:rsidR="00303847" w:rsidRDefault="00303847">
                    <w:pPr>
                      <w:pStyle w:val="Bibliography"/>
                      <w:rPr>
                        <w:noProof/>
                      </w:rPr>
                    </w:pPr>
                    <w:r>
                      <w:rPr>
                        <w:noProof/>
                      </w:rPr>
                      <w:lastRenderedPageBreak/>
                      <w:t xml:space="preserve">[13] </w:t>
                    </w:r>
                  </w:p>
                </w:tc>
                <w:tc>
                  <w:tcPr>
                    <w:tcW w:w="0" w:type="auto"/>
                    <w:hideMark/>
                  </w:tcPr>
                  <w:p w14:paraId="02AB7BAD" w14:textId="77777777" w:rsidR="00303847" w:rsidRDefault="00303847">
                    <w:pPr>
                      <w:pStyle w:val="Bibliography"/>
                      <w:rPr>
                        <w:noProof/>
                      </w:rPr>
                    </w:pPr>
                    <w:r>
                      <w:rPr>
                        <w:noProof/>
                      </w:rPr>
                      <w:t>NREL, "Regional Energy Deployment System (ReEDS) Model Documentation: Version 2020," 2020.</w:t>
                    </w:r>
                  </w:p>
                </w:tc>
              </w:tr>
              <w:tr w:rsidR="00303847" w14:paraId="16F5B3A5" w14:textId="77777777">
                <w:trPr>
                  <w:divId w:val="898059197"/>
                  <w:tblCellSpacing w:w="15" w:type="dxa"/>
                </w:trPr>
                <w:tc>
                  <w:tcPr>
                    <w:tcW w:w="50" w:type="pct"/>
                    <w:hideMark/>
                  </w:tcPr>
                  <w:p w14:paraId="2BB8904D" w14:textId="77777777" w:rsidR="00303847" w:rsidRDefault="00303847">
                    <w:pPr>
                      <w:pStyle w:val="Bibliography"/>
                      <w:rPr>
                        <w:noProof/>
                      </w:rPr>
                    </w:pPr>
                    <w:r>
                      <w:rPr>
                        <w:noProof/>
                      </w:rPr>
                      <w:t xml:space="preserve">[14] </w:t>
                    </w:r>
                  </w:p>
                </w:tc>
                <w:tc>
                  <w:tcPr>
                    <w:tcW w:w="0" w:type="auto"/>
                    <w:hideMark/>
                  </w:tcPr>
                  <w:p w14:paraId="6284AD35" w14:textId="77777777" w:rsidR="00303847" w:rsidRDefault="00303847">
                    <w:pPr>
                      <w:pStyle w:val="Bibliography"/>
                      <w:rPr>
                        <w:noProof/>
                      </w:rPr>
                    </w:pPr>
                    <w:r>
                      <w:rPr>
                        <w:noProof/>
                      </w:rPr>
                      <w:t>Duke Energy, "Duke Energy Progress Integrated Resource Plan Update 2022," 2022.</w:t>
                    </w:r>
                  </w:p>
                </w:tc>
              </w:tr>
              <w:tr w:rsidR="00303847" w14:paraId="3472672A" w14:textId="77777777">
                <w:trPr>
                  <w:divId w:val="898059197"/>
                  <w:tblCellSpacing w:w="15" w:type="dxa"/>
                </w:trPr>
                <w:tc>
                  <w:tcPr>
                    <w:tcW w:w="50" w:type="pct"/>
                    <w:hideMark/>
                  </w:tcPr>
                  <w:p w14:paraId="6AF97397" w14:textId="77777777" w:rsidR="00303847" w:rsidRDefault="00303847">
                    <w:pPr>
                      <w:pStyle w:val="Bibliography"/>
                      <w:rPr>
                        <w:noProof/>
                      </w:rPr>
                    </w:pPr>
                    <w:r>
                      <w:rPr>
                        <w:noProof/>
                      </w:rPr>
                      <w:t xml:space="preserve">[15] </w:t>
                    </w:r>
                  </w:p>
                </w:tc>
                <w:tc>
                  <w:tcPr>
                    <w:tcW w:w="0" w:type="auto"/>
                    <w:hideMark/>
                  </w:tcPr>
                  <w:p w14:paraId="7ED45FF6" w14:textId="77777777" w:rsidR="00303847" w:rsidRDefault="00303847">
                    <w:pPr>
                      <w:pStyle w:val="Bibliography"/>
                      <w:rPr>
                        <w:noProof/>
                      </w:rPr>
                    </w:pPr>
                    <w:r>
                      <w:rPr>
                        <w:noProof/>
                      </w:rPr>
                      <w:t>Duke Energy, "Duke Energy Carolinas Integrated Resource Plan Update 2022," 2022.</w:t>
                    </w:r>
                  </w:p>
                </w:tc>
              </w:tr>
              <w:tr w:rsidR="00303847" w14:paraId="38B32A30" w14:textId="77777777">
                <w:trPr>
                  <w:divId w:val="898059197"/>
                  <w:tblCellSpacing w:w="15" w:type="dxa"/>
                </w:trPr>
                <w:tc>
                  <w:tcPr>
                    <w:tcW w:w="50" w:type="pct"/>
                    <w:hideMark/>
                  </w:tcPr>
                  <w:p w14:paraId="23EC8768" w14:textId="77777777" w:rsidR="00303847" w:rsidRDefault="00303847">
                    <w:pPr>
                      <w:pStyle w:val="Bibliography"/>
                      <w:rPr>
                        <w:noProof/>
                      </w:rPr>
                    </w:pPr>
                    <w:r>
                      <w:rPr>
                        <w:noProof/>
                      </w:rPr>
                      <w:t xml:space="preserve">[16] </w:t>
                    </w:r>
                  </w:p>
                </w:tc>
                <w:tc>
                  <w:tcPr>
                    <w:tcW w:w="0" w:type="auto"/>
                    <w:hideMark/>
                  </w:tcPr>
                  <w:p w14:paraId="44136FC1" w14:textId="77777777" w:rsidR="00303847" w:rsidRDefault="00303847">
                    <w:pPr>
                      <w:pStyle w:val="Bibliography"/>
                      <w:rPr>
                        <w:noProof/>
                      </w:rPr>
                    </w:pPr>
                    <w:r>
                      <w:rPr>
                        <w:noProof/>
                      </w:rPr>
                      <w:t>NREL, "Regional Energy Deployment System (ReEDS) Model Documentation: Version 2018," NREL, 2018.</w:t>
                    </w:r>
                  </w:p>
                </w:tc>
              </w:tr>
              <w:tr w:rsidR="00303847" w14:paraId="54D76700" w14:textId="77777777">
                <w:trPr>
                  <w:divId w:val="898059197"/>
                  <w:tblCellSpacing w:w="15" w:type="dxa"/>
                </w:trPr>
                <w:tc>
                  <w:tcPr>
                    <w:tcW w:w="50" w:type="pct"/>
                    <w:hideMark/>
                  </w:tcPr>
                  <w:p w14:paraId="4C663C91" w14:textId="77777777" w:rsidR="00303847" w:rsidRDefault="00303847">
                    <w:pPr>
                      <w:pStyle w:val="Bibliography"/>
                      <w:rPr>
                        <w:noProof/>
                      </w:rPr>
                    </w:pPr>
                    <w:r>
                      <w:rPr>
                        <w:noProof/>
                      </w:rPr>
                      <w:t xml:space="preserve">[17] </w:t>
                    </w:r>
                  </w:p>
                </w:tc>
                <w:tc>
                  <w:tcPr>
                    <w:tcW w:w="0" w:type="auto"/>
                    <w:hideMark/>
                  </w:tcPr>
                  <w:p w14:paraId="092E6B4F" w14:textId="77777777" w:rsidR="00303847" w:rsidRDefault="00303847">
                    <w:pPr>
                      <w:pStyle w:val="Bibliography"/>
                      <w:rPr>
                        <w:noProof/>
                      </w:rPr>
                    </w:pPr>
                    <w:r>
                      <w:rPr>
                        <w:noProof/>
                      </w:rPr>
                      <w:t>EIA, "Annual Energy Outlook 2022 - Table 3. Energy Prices by Sector and Source," 2022.</w:t>
                    </w:r>
                  </w:p>
                </w:tc>
              </w:tr>
              <w:tr w:rsidR="00303847" w14:paraId="34FF5B9A" w14:textId="77777777">
                <w:trPr>
                  <w:divId w:val="898059197"/>
                  <w:tblCellSpacing w:w="15" w:type="dxa"/>
                </w:trPr>
                <w:tc>
                  <w:tcPr>
                    <w:tcW w:w="50" w:type="pct"/>
                    <w:hideMark/>
                  </w:tcPr>
                  <w:p w14:paraId="669758C5" w14:textId="77777777" w:rsidR="00303847" w:rsidRDefault="00303847">
                    <w:pPr>
                      <w:pStyle w:val="Bibliography"/>
                      <w:rPr>
                        <w:noProof/>
                      </w:rPr>
                    </w:pPr>
                    <w:r>
                      <w:rPr>
                        <w:noProof/>
                      </w:rPr>
                      <w:t xml:space="preserve">[18] </w:t>
                    </w:r>
                  </w:p>
                </w:tc>
                <w:tc>
                  <w:tcPr>
                    <w:tcW w:w="0" w:type="auto"/>
                    <w:hideMark/>
                  </w:tcPr>
                  <w:p w14:paraId="57355B60" w14:textId="77777777" w:rsidR="00303847" w:rsidRDefault="00303847">
                    <w:pPr>
                      <w:pStyle w:val="Bibliography"/>
                      <w:rPr>
                        <w:noProof/>
                      </w:rPr>
                    </w:pPr>
                    <w:r>
                      <w:rPr>
                        <w:noProof/>
                      </w:rPr>
                      <w:t>EIA, "Form EIA-923 detailed data with previous form data (EIA-906/920)," EIA, 2021.</w:t>
                    </w:r>
                  </w:p>
                </w:tc>
              </w:tr>
              <w:tr w:rsidR="00303847" w14:paraId="0958192A" w14:textId="77777777">
                <w:trPr>
                  <w:divId w:val="898059197"/>
                  <w:tblCellSpacing w:w="15" w:type="dxa"/>
                </w:trPr>
                <w:tc>
                  <w:tcPr>
                    <w:tcW w:w="50" w:type="pct"/>
                    <w:hideMark/>
                  </w:tcPr>
                  <w:p w14:paraId="4369E1BC" w14:textId="77777777" w:rsidR="00303847" w:rsidRDefault="00303847">
                    <w:pPr>
                      <w:pStyle w:val="Bibliography"/>
                      <w:rPr>
                        <w:noProof/>
                      </w:rPr>
                    </w:pPr>
                    <w:r>
                      <w:rPr>
                        <w:noProof/>
                      </w:rPr>
                      <w:t xml:space="preserve">[19] </w:t>
                    </w:r>
                  </w:p>
                </w:tc>
                <w:tc>
                  <w:tcPr>
                    <w:tcW w:w="0" w:type="auto"/>
                    <w:hideMark/>
                  </w:tcPr>
                  <w:p w14:paraId="5005CB61" w14:textId="77777777" w:rsidR="00303847" w:rsidRDefault="00303847">
                    <w:pPr>
                      <w:pStyle w:val="Bibliography"/>
                      <w:rPr>
                        <w:noProof/>
                      </w:rPr>
                    </w:pPr>
                    <w:r>
                      <w:rPr>
                        <w:noProof/>
                      </w:rPr>
                      <w:t>EIA, "State Electricity Profiles: North Carolina Electricity Profile 2021," 2021.</w:t>
                    </w:r>
                  </w:p>
                </w:tc>
              </w:tr>
              <w:tr w:rsidR="00303847" w14:paraId="5D883DDC" w14:textId="77777777">
                <w:trPr>
                  <w:divId w:val="898059197"/>
                  <w:tblCellSpacing w:w="15" w:type="dxa"/>
                </w:trPr>
                <w:tc>
                  <w:tcPr>
                    <w:tcW w:w="50" w:type="pct"/>
                    <w:hideMark/>
                  </w:tcPr>
                  <w:p w14:paraId="13CA1A55" w14:textId="77777777" w:rsidR="00303847" w:rsidRDefault="00303847">
                    <w:pPr>
                      <w:pStyle w:val="Bibliography"/>
                      <w:rPr>
                        <w:noProof/>
                      </w:rPr>
                    </w:pPr>
                    <w:r>
                      <w:rPr>
                        <w:noProof/>
                      </w:rPr>
                      <w:t xml:space="preserve">[20] </w:t>
                    </w:r>
                  </w:p>
                </w:tc>
                <w:tc>
                  <w:tcPr>
                    <w:tcW w:w="0" w:type="auto"/>
                    <w:hideMark/>
                  </w:tcPr>
                  <w:p w14:paraId="4B60D996" w14:textId="77777777" w:rsidR="00303847" w:rsidRDefault="00303847">
                    <w:pPr>
                      <w:pStyle w:val="Bibliography"/>
                      <w:rPr>
                        <w:noProof/>
                      </w:rPr>
                    </w:pPr>
                    <w:r>
                      <w:rPr>
                        <w:noProof/>
                      </w:rPr>
                      <w:t>Duke Energy, "Loss factors - Duke Energy," [Online]. Available: https://p-cd.duke-energy.com/. [Accessed January 2023].</w:t>
                    </w:r>
                  </w:p>
                </w:tc>
              </w:tr>
              <w:tr w:rsidR="00303847" w14:paraId="1EDD49D2" w14:textId="77777777">
                <w:trPr>
                  <w:divId w:val="898059197"/>
                  <w:tblCellSpacing w:w="15" w:type="dxa"/>
                </w:trPr>
                <w:tc>
                  <w:tcPr>
                    <w:tcW w:w="50" w:type="pct"/>
                    <w:hideMark/>
                  </w:tcPr>
                  <w:p w14:paraId="4EBA101D" w14:textId="77777777" w:rsidR="00303847" w:rsidRDefault="00303847">
                    <w:pPr>
                      <w:pStyle w:val="Bibliography"/>
                      <w:rPr>
                        <w:noProof/>
                      </w:rPr>
                    </w:pPr>
                    <w:r>
                      <w:rPr>
                        <w:noProof/>
                      </w:rPr>
                      <w:t xml:space="preserve">[21] </w:t>
                    </w:r>
                  </w:p>
                </w:tc>
                <w:tc>
                  <w:tcPr>
                    <w:tcW w:w="0" w:type="auto"/>
                    <w:hideMark/>
                  </w:tcPr>
                  <w:p w14:paraId="530917A7" w14:textId="77777777" w:rsidR="00303847" w:rsidRDefault="00303847">
                    <w:pPr>
                      <w:pStyle w:val="Bibliography"/>
                      <w:rPr>
                        <w:noProof/>
                      </w:rPr>
                    </w:pPr>
                    <w:r>
                      <w:rPr>
                        <w:noProof/>
                      </w:rPr>
                      <w:t>Virginia Department of Environmental Quality, "Comments on regulation to reduce and cap carbon dioxide (CO2) from fossil fuel fired electric power," 2018.</w:t>
                    </w:r>
                  </w:p>
                </w:tc>
              </w:tr>
              <w:tr w:rsidR="00303847" w14:paraId="6112CBDE" w14:textId="77777777">
                <w:trPr>
                  <w:divId w:val="898059197"/>
                  <w:tblCellSpacing w:w="15" w:type="dxa"/>
                </w:trPr>
                <w:tc>
                  <w:tcPr>
                    <w:tcW w:w="50" w:type="pct"/>
                    <w:hideMark/>
                  </w:tcPr>
                  <w:p w14:paraId="2A65C333" w14:textId="77777777" w:rsidR="00303847" w:rsidRDefault="00303847">
                    <w:pPr>
                      <w:pStyle w:val="Bibliography"/>
                      <w:rPr>
                        <w:noProof/>
                      </w:rPr>
                    </w:pPr>
                    <w:r>
                      <w:rPr>
                        <w:noProof/>
                      </w:rPr>
                      <w:t xml:space="preserve">[22] </w:t>
                    </w:r>
                  </w:p>
                </w:tc>
                <w:tc>
                  <w:tcPr>
                    <w:tcW w:w="0" w:type="auto"/>
                    <w:hideMark/>
                  </w:tcPr>
                  <w:p w14:paraId="1CFE4110" w14:textId="77777777" w:rsidR="00303847" w:rsidRDefault="00303847">
                    <w:pPr>
                      <w:pStyle w:val="Bibliography"/>
                      <w:rPr>
                        <w:noProof/>
                      </w:rPr>
                    </w:pPr>
                    <w:r>
                      <w:rPr>
                        <w:noProof/>
                      </w:rPr>
                      <w:t>GENERAL ASSEMBLY OF NORTH CAROLINA, "SESSION LAW 2021-165- HOUSE BILL 951," 2021.</w:t>
                    </w:r>
                  </w:p>
                </w:tc>
              </w:tr>
              <w:tr w:rsidR="00303847" w14:paraId="46CCD571" w14:textId="77777777">
                <w:trPr>
                  <w:divId w:val="898059197"/>
                  <w:tblCellSpacing w:w="15" w:type="dxa"/>
                </w:trPr>
                <w:tc>
                  <w:tcPr>
                    <w:tcW w:w="50" w:type="pct"/>
                    <w:hideMark/>
                  </w:tcPr>
                  <w:p w14:paraId="2923E14F" w14:textId="77777777" w:rsidR="00303847" w:rsidRDefault="00303847">
                    <w:pPr>
                      <w:pStyle w:val="Bibliography"/>
                      <w:rPr>
                        <w:noProof/>
                      </w:rPr>
                    </w:pPr>
                    <w:r>
                      <w:rPr>
                        <w:noProof/>
                      </w:rPr>
                      <w:t xml:space="preserve">[23] </w:t>
                    </w:r>
                  </w:p>
                </w:tc>
                <w:tc>
                  <w:tcPr>
                    <w:tcW w:w="0" w:type="auto"/>
                    <w:hideMark/>
                  </w:tcPr>
                  <w:p w14:paraId="60876F7C" w14:textId="77777777" w:rsidR="00303847" w:rsidRDefault="00303847">
                    <w:pPr>
                      <w:pStyle w:val="Bibliography"/>
                      <w:rPr>
                        <w:noProof/>
                      </w:rPr>
                    </w:pPr>
                    <w:r>
                      <w:rPr>
                        <w:noProof/>
                      </w:rPr>
                      <w:t>DEO, "North Carolina Greenhouse Gas Inventory (1990-2030)," North Carolina Department of Environmental Quality, 2022.</w:t>
                    </w:r>
                  </w:p>
                </w:tc>
              </w:tr>
            </w:tbl>
            <w:p w14:paraId="3B253162" w14:textId="77777777" w:rsidR="00303847" w:rsidRDefault="00303847">
              <w:pPr>
                <w:divId w:val="89805919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17"/>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C169A" w14:textId="77777777" w:rsidR="00FB22B2" w:rsidRDefault="00FB22B2" w:rsidP="006D4801">
      <w:pPr>
        <w:spacing w:after="0" w:line="240" w:lineRule="auto"/>
      </w:pPr>
      <w:r>
        <w:separator/>
      </w:r>
    </w:p>
  </w:endnote>
  <w:endnote w:type="continuationSeparator" w:id="0">
    <w:p w14:paraId="40B104F9" w14:textId="77777777" w:rsidR="00FB22B2" w:rsidRDefault="00FB22B2"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F61B7" w14:textId="77777777" w:rsidR="00FB22B2" w:rsidRDefault="00FB22B2" w:rsidP="006D4801">
      <w:pPr>
        <w:spacing w:after="0" w:line="240" w:lineRule="auto"/>
      </w:pPr>
      <w:r>
        <w:separator/>
      </w:r>
    </w:p>
  </w:footnote>
  <w:footnote w:type="continuationSeparator" w:id="0">
    <w:p w14:paraId="405A8D37" w14:textId="77777777" w:rsidR="00FB22B2" w:rsidRDefault="00FB22B2"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WaWtQDaEjwXLQAAAA=="/>
  </w:docVars>
  <w:rsids>
    <w:rsidRoot w:val="00650C0E"/>
    <w:rsid w:val="00000BDA"/>
    <w:rsid w:val="00002E92"/>
    <w:rsid w:val="00003E12"/>
    <w:rsid w:val="00004641"/>
    <w:rsid w:val="00004C7F"/>
    <w:rsid w:val="00006755"/>
    <w:rsid w:val="000067F8"/>
    <w:rsid w:val="00006B3B"/>
    <w:rsid w:val="00010734"/>
    <w:rsid w:val="00010E38"/>
    <w:rsid w:val="00013B4D"/>
    <w:rsid w:val="00014858"/>
    <w:rsid w:val="00023160"/>
    <w:rsid w:val="0002467D"/>
    <w:rsid w:val="0002531C"/>
    <w:rsid w:val="0002648D"/>
    <w:rsid w:val="0002716F"/>
    <w:rsid w:val="000300F1"/>
    <w:rsid w:val="00031073"/>
    <w:rsid w:val="0003269B"/>
    <w:rsid w:val="00032F86"/>
    <w:rsid w:val="00033D8D"/>
    <w:rsid w:val="00035A45"/>
    <w:rsid w:val="00035E5A"/>
    <w:rsid w:val="00036545"/>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E82"/>
    <w:rsid w:val="0007292A"/>
    <w:rsid w:val="0007389F"/>
    <w:rsid w:val="00074A69"/>
    <w:rsid w:val="00075160"/>
    <w:rsid w:val="000757DC"/>
    <w:rsid w:val="00075B2F"/>
    <w:rsid w:val="000812DF"/>
    <w:rsid w:val="00081F5D"/>
    <w:rsid w:val="00090CAE"/>
    <w:rsid w:val="000919D4"/>
    <w:rsid w:val="000934F4"/>
    <w:rsid w:val="00093CC6"/>
    <w:rsid w:val="00093D2E"/>
    <w:rsid w:val="00093E30"/>
    <w:rsid w:val="00093E4B"/>
    <w:rsid w:val="00093FD0"/>
    <w:rsid w:val="00095243"/>
    <w:rsid w:val="00095520"/>
    <w:rsid w:val="00095AB4"/>
    <w:rsid w:val="0009758E"/>
    <w:rsid w:val="000977AA"/>
    <w:rsid w:val="000A087D"/>
    <w:rsid w:val="000A0EFB"/>
    <w:rsid w:val="000A18EF"/>
    <w:rsid w:val="000A19E6"/>
    <w:rsid w:val="000A1E58"/>
    <w:rsid w:val="000A36B8"/>
    <w:rsid w:val="000A3ED3"/>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9C1"/>
    <w:rsid w:val="00180AD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70B3"/>
    <w:rsid w:val="001A7317"/>
    <w:rsid w:val="001B0521"/>
    <w:rsid w:val="001B11F7"/>
    <w:rsid w:val="001B1B9A"/>
    <w:rsid w:val="001B3F8F"/>
    <w:rsid w:val="001B79FA"/>
    <w:rsid w:val="001C0C4D"/>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2B1F"/>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96D"/>
    <w:rsid w:val="00460AF6"/>
    <w:rsid w:val="00461B3D"/>
    <w:rsid w:val="00462A62"/>
    <w:rsid w:val="00463F84"/>
    <w:rsid w:val="00466897"/>
    <w:rsid w:val="004675AA"/>
    <w:rsid w:val="00467E85"/>
    <w:rsid w:val="00470922"/>
    <w:rsid w:val="0047160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50004E"/>
    <w:rsid w:val="00500403"/>
    <w:rsid w:val="005016C8"/>
    <w:rsid w:val="00503690"/>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6592"/>
    <w:rsid w:val="005773CD"/>
    <w:rsid w:val="00577428"/>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E67"/>
    <w:rsid w:val="005B329F"/>
    <w:rsid w:val="005B60B4"/>
    <w:rsid w:val="005B6530"/>
    <w:rsid w:val="005C0D22"/>
    <w:rsid w:val="005C10E6"/>
    <w:rsid w:val="005C1D53"/>
    <w:rsid w:val="005C2BB4"/>
    <w:rsid w:val="005C52E9"/>
    <w:rsid w:val="005C53D8"/>
    <w:rsid w:val="005C56D8"/>
    <w:rsid w:val="005C5F13"/>
    <w:rsid w:val="005C6D67"/>
    <w:rsid w:val="005C6F83"/>
    <w:rsid w:val="005C7681"/>
    <w:rsid w:val="005C7921"/>
    <w:rsid w:val="005D04A7"/>
    <w:rsid w:val="005D0B41"/>
    <w:rsid w:val="005D1E90"/>
    <w:rsid w:val="005D354D"/>
    <w:rsid w:val="005D5498"/>
    <w:rsid w:val="005D6B8F"/>
    <w:rsid w:val="005E02B9"/>
    <w:rsid w:val="005E0691"/>
    <w:rsid w:val="005E109D"/>
    <w:rsid w:val="005E288D"/>
    <w:rsid w:val="005E39D7"/>
    <w:rsid w:val="005E494A"/>
    <w:rsid w:val="005E4F0D"/>
    <w:rsid w:val="005E549D"/>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5D42"/>
    <w:rsid w:val="006361C7"/>
    <w:rsid w:val="0063749B"/>
    <w:rsid w:val="00640A0F"/>
    <w:rsid w:val="00641823"/>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CAA"/>
    <w:rsid w:val="006A0B86"/>
    <w:rsid w:val="006A0EF8"/>
    <w:rsid w:val="006A1ED6"/>
    <w:rsid w:val="006A1F85"/>
    <w:rsid w:val="006A28D4"/>
    <w:rsid w:val="006A2B29"/>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ED7"/>
    <w:rsid w:val="007141DA"/>
    <w:rsid w:val="007145B5"/>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358"/>
    <w:rsid w:val="007A0889"/>
    <w:rsid w:val="007A25B5"/>
    <w:rsid w:val="007A3CE8"/>
    <w:rsid w:val="007A47B7"/>
    <w:rsid w:val="007A548B"/>
    <w:rsid w:val="007A6412"/>
    <w:rsid w:val="007A6597"/>
    <w:rsid w:val="007A778F"/>
    <w:rsid w:val="007A78BF"/>
    <w:rsid w:val="007B1010"/>
    <w:rsid w:val="007B2000"/>
    <w:rsid w:val="007B2391"/>
    <w:rsid w:val="007B3F1B"/>
    <w:rsid w:val="007B409E"/>
    <w:rsid w:val="007B442B"/>
    <w:rsid w:val="007B4644"/>
    <w:rsid w:val="007B5A41"/>
    <w:rsid w:val="007B5A45"/>
    <w:rsid w:val="007B667E"/>
    <w:rsid w:val="007B66EB"/>
    <w:rsid w:val="007B68F3"/>
    <w:rsid w:val="007B75A0"/>
    <w:rsid w:val="007C05A1"/>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65"/>
    <w:rsid w:val="007F371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CF2"/>
    <w:rsid w:val="00891902"/>
    <w:rsid w:val="00891B17"/>
    <w:rsid w:val="008937B9"/>
    <w:rsid w:val="00893A83"/>
    <w:rsid w:val="00895243"/>
    <w:rsid w:val="00895609"/>
    <w:rsid w:val="008957A3"/>
    <w:rsid w:val="0089729A"/>
    <w:rsid w:val="00897464"/>
    <w:rsid w:val="008A00E5"/>
    <w:rsid w:val="008A0102"/>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0DC"/>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48DA"/>
    <w:rsid w:val="00AB51B7"/>
    <w:rsid w:val="00AB5960"/>
    <w:rsid w:val="00AB69EB"/>
    <w:rsid w:val="00AB72BF"/>
    <w:rsid w:val="00AC2C4E"/>
    <w:rsid w:val="00AC3275"/>
    <w:rsid w:val="00AC3FA3"/>
    <w:rsid w:val="00AC46C5"/>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8B0"/>
    <w:rsid w:val="00B72F59"/>
    <w:rsid w:val="00B73F2D"/>
    <w:rsid w:val="00B73FC4"/>
    <w:rsid w:val="00B745A9"/>
    <w:rsid w:val="00B74745"/>
    <w:rsid w:val="00B74F44"/>
    <w:rsid w:val="00B764E4"/>
    <w:rsid w:val="00B77070"/>
    <w:rsid w:val="00B77328"/>
    <w:rsid w:val="00B77825"/>
    <w:rsid w:val="00B77B95"/>
    <w:rsid w:val="00B77BD0"/>
    <w:rsid w:val="00B77F22"/>
    <w:rsid w:val="00B81FF5"/>
    <w:rsid w:val="00B82657"/>
    <w:rsid w:val="00B82CA3"/>
    <w:rsid w:val="00B83CBE"/>
    <w:rsid w:val="00B8440E"/>
    <w:rsid w:val="00B86417"/>
    <w:rsid w:val="00B87D60"/>
    <w:rsid w:val="00B90A54"/>
    <w:rsid w:val="00B9142C"/>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80610"/>
    <w:rsid w:val="00E816EE"/>
    <w:rsid w:val="00E84FB5"/>
    <w:rsid w:val="00E85820"/>
    <w:rsid w:val="00E8612B"/>
    <w:rsid w:val="00E87FA7"/>
    <w:rsid w:val="00E90824"/>
    <w:rsid w:val="00E91219"/>
    <w:rsid w:val="00E91D72"/>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574"/>
    <w:rsid w:val="00FA7CA3"/>
    <w:rsid w:val="00FB08BD"/>
    <w:rsid w:val="00FB179D"/>
    <w:rsid w:val="00FB1E1B"/>
    <w:rsid w:val="00FB22B2"/>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5045"/>
    <w:rsid w:val="00FE5087"/>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13</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1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1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1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14</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19</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1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0</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21</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22</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23</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24</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25</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26</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s>
</file>

<file path=customXml/itemProps1.xml><?xml version="1.0" encoding="utf-8"?>
<ds:datastoreItem xmlns:ds="http://schemas.openxmlformats.org/officeDocument/2006/customXml" ds:itemID="{3FD70EFE-19F4-4133-83A0-FD6F0749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43</TotalTime>
  <Pages>19</Pages>
  <Words>6959</Words>
  <Characters>39671</Characters>
  <Application>Microsoft Office Word</Application>
  <DocSecurity>0</DocSecurity>
  <Lines>330</Lines>
  <Paragraphs>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Augusto Duraes De Faria</cp:lastModifiedBy>
  <cp:revision>1096</cp:revision>
  <cp:lastPrinted>2023-08-11T17:01:00Z</cp:lastPrinted>
  <dcterms:created xsi:type="dcterms:W3CDTF">2019-05-30T02:29:00Z</dcterms:created>
  <dcterms:modified xsi:type="dcterms:W3CDTF">2023-08-21T13:46:00Z</dcterms:modified>
</cp:coreProperties>
</file>